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A51A" w14:textId="77777777" w:rsidR="00753962" w:rsidRPr="00C56632" w:rsidRDefault="00753962" w:rsidP="00726B1F">
      <w:pPr>
        <w:rPr>
          <w:rFonts w:ascii="Tahoma" w:eastAsia="Tahoma" w:hAnsi="Tahoma" w:cs="Tahoma"/>
          <w:b/>
          <w:bCs/>
          <w:sz w:val="32"/>
          <w:szCs w:val="32"/>
        </w:rPr>
      </w:pPr>
      <w:r w:rsidRPr="00C56632">
        <w:rPr>
          <w:rFonts w:ascii="Tahoma" w:eastAsia="Tahoma" w:hAnsi="Tahoma" w:cs="Tahoma"/>
          <w:b/>
          <w:bCs/>
          <w:sz w:val="32"/>
          <w:szCs w:val="32"/>
        </w:rPr>
        <w:t>Program of Study 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8"/>
        <w:gridCol w:w="2421"/>
        <w:gridCol w:w="2421"/>
        <w:gridCol w:w="2421"/>
        <w:gridCol w:w="2419"/>
      </w:tblGrid>
      <w:tr w:rsidR="00753962" w:rsidRPr="00C56632" w14:paraId="2EEB2746" w14:textId="77777777" w:rsidTr="006C0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0"/>
          <w:jc w:val="center"/>
        </w:trPr>
        <w:tc>
          <w:tcPr>
            <w:tcW w:w="5000" w:type="pct"/>
            <w:gridSpan w:val="5"/>
            <w:tcBorders>
              <w:bottom w:val="none" w:sz="0" w:space="0" w:color="auto"/>
            </w:tcBorders>
            <w:shd w:val="clear" w:color="auto" w:fill="00B050"/>
            <w:vAlign w:val="center"/>
          </w:tcPr>
          <w:p w14:paraId="23E8A413" w14:textId="0598CAB3" w:rsidR="00753962" w:rsidRPr="00C56632" w:rsidRDefault="00753962" w:rsidP="00C74C0B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</w:rPr>
              <w:t>Program of Study/Integration</w:t>
            </w:r>
            <w:r w:rsidR="004A7001" w:rsidRPr="00C56632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>3.1.</w:t>
            </w:r>
            <w:r w:rsidR="00354D66">
              <w:rPr>
                <w:rFonts w:ascii="Tahoma" w:hAnsi="Tahoma" w:cs="Tahoma"/>
                <w:b/>
                <w:color w:val="FFFFFF" w:themeColor="background1"/>
              </w:rPr>
              <w:t>a</w:t>
            </w:r>
            <w:r w:rsidR="004A7001" w:rsidRPr="00C56632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="00833B99" w:rsidRPr="00C56632">
              <w:rPr>
                <w:rFonts w:ascii="Tahoma" w:hAnsi="Tahoma" w:cs="Tahoma"/>
                <w:color w:val="FFFFFF" w:themeColor="background1"/>
              </w:rPr>
              <w:t>A</w:t>
            </w:r>
            <w:r w:rsidRPr="00C56632">
              <w:rPr>
                <w:rFonts w:ascii="Tahoma" w:hAnsi="Tahoma" w:cs="Tahoma"/>
                <w:color w:val="FFFFFF" w:themeColor="background1"/>
              </w:rPr>
              <w:t xml:space="preserve">cademy has a program of study that enables students to </w:t>
            </w:r>
            <w:r w:rsidR="00E94525" w:rsidRPr="00C56632">
              <w:rPr>
                <w:rFonts w:ascii="Tahoma" w:hAnsi="Tahoma" w:cs="Tahoma"/>
                <w:color w:val="FFFFFF" w:themeColor="background1"/>
              </w:rPr>
              <w:t>achieve</w:t>
            </w:r>
            <w:r w:rsidRPr="00C56632">
              <w:rPr>
                <w:rFonts w:ascii="Tahoma" w:hAnsi="Tahoma" w:cs="Tahoma"/>
                <w:color w:val="FFFFFF" w:themeColor="background1"/>
              </w:rPr>
              <w:t xml:space="preserve"> NAFTrack Certification.</w:t>
            </w:r>
          </w:p>
        </w:tc>
      </w:tr>
      <w:tr w:rsidR="00297D84" w:rsidRPr="00C56632" w14:paraId="3EBE2AD6" w14:textId="77777777" w:rsidTr="00390A7A">
        <w:trPr>
          <w:trHeight w:val="512"/>
          <w:jc w:val="center"/>
        </w:trPr>
        <w:tc>
          <w:tcPr>
            <w:tcW w:w="1593" w:type="pct"/>
            <w:vMerge w:val="restart"/>
            <w:shd w:val="clear" w:color="auto" w:fill="006A4F"/>
            <w:vAlign w:val="center"/>
          </w:tcPr>
          <w:p w14:paraId="0E4E6F04" w14:textId="77777777" w:rsidR="00297D84" w:rsidRPr="00C56632" w:rsidRDefault="00297D84" w:rsidP="00EF71FA">
            <w:pPr>
              <w:spacing w:after="0"/>
              <w:ind w:left="-82" w:right="-44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rogram of Study Courses</w:t>
            </w:r>
          </w:p>
          <w:p w14:paraId="7205A3F9" w14:textId="1F15A40C" w:rsidR="00297D84" w:rsidRPr="00C56632" w:rsidRDefault="00297D84" w:rsidP="00EF71FA">
            <w:pPr>
              <w:spacing w:after="0"/>
              <w:ind w:left="-82" w:right="-44"/>
              <w:jc w:val="center"/>
              <w:rPr>
                <w:rFonts w:ascii="Tahoma" w:hAnsi="Tahoma" w:cs="Tahoma"/>
                <w:b/>
                <w:color w:val="FFFFFF" w:themeColor="background1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</w:rPr>
              <w:t xml:space="preserve">(Aligned with Academy Career </w:t>
            </w:r>
            <w:r w:rsidR="005D576B">
              <w:rPr>
                <w:rFonts w:ascii="Tahoma" w:hAnsi="Tahoma" w:cs="Tahoma"/>
                <w:b/>
                <w:color w:val="FFFFFF" w:themeColor="background1"/>
              </w:rPr>
              <w:t>Pathway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>)</w:t>
            </w:r>
          </w:p>
        </w:tc>
        <w:tc>
          <w:tcPr>
            <w:tcW w:w="3407" w:type="pct"/>
            <w:gridSpan w:val="4"/>
            <w:shd w:val="clear" w:color="auto" w:fill="006A4F"/>
            <w:vAlign w:val="center"/>
          </w:tcPr>
          <w:p w14:paraId="5D707826" w14:textId="519B527B" w:rsidR="00297D84" w:rsidRPr="00C56632" w:rsidRDefault="00297D84" w:rsidP="00EF71FA">
            <w:pPr>
              <w:spacing w:after="0"/>
              <w:ind w:left="-120" w:right="-92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NAFTrack </w:t>
            </w:r>
            <w:r w:rsidR="00CF2E0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ertification Approved</w:t>
            </w: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Courses</w:t>
            </w:r>
          </w:p>
        </w:tc>
      </w:tr>
      <w:tr w:rsidR="00297D84" w:rsidRPr="00C56632" w14:paraId="71DE820E" w14:textId="77777777" w:rsidTr="00390A7A">
        <w:trPr>
          <w:trHeight w:val="512"/>
          <w:jc w:val="center"/>
        </w:trPr>
        <w:tc>
          <w:tcPr>
            <w:tcW w:w="1593" w:type="pct"/>
            <w:vMerge/>
            <w:shd w:val="clear" w:color="auto" w:fill="006A4F"/>
            <w:vAlign w:val="center"/>
          </w:tcPr>
          <w:p w14:paraId="207E3633" w14:textId="77777777" w:rsidR="00297D84" w:rsidRPr="00C56632" w:rsidRDefault="00297D84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006A4F"/>
            <w:vAlign w:val="center"/>
          </w:tcPr>
          <w:p w14:paraId="24F20FEE" w14:textId="72B798F2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1</w:t>
            </w:r>
          </w:p>
        </w:tc>
        <w:tc>
          <w:tcPr>
            <w:tcW w:w="852" w:type="pct"/>
            <w:shd w:val="clear" w:color="auto" w:fill="006A4F"/>
            <w:vAlign w:val="center"/>
          </w:tcPr>
          <w:p w14:paraId="7559E949" w14:textId="6231098C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2</w:t>
            </w:r>
          </w:p>
        </w:tc>
        <w:tc>
          <w:tcPr>
            <w:tcW w:w="852" w:type="pct"/>
            <w:shd w:val="clear" w:color="auto" w:fill="006A4F"/>
            <w:vAlign w:val="center"/>
          </w:tcPr>
          <w:p w14:paraId="15578ED5" w14:textId="30E68A5D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3</w:t>
            </w:r>
          </w:p>
        </w:tc>
        <w:tc>
          <w:tcPr>
            <w:tcW w:w="851" w:type="pct"/>
            <w:shd w:val="clear" w:color="auto" w:fill="006A4F"/>
            <w:vAlign w:val="center"/>
          </w:tcPr>
          <w:p w14:paraId="5B0F37DA" w14:textId="1E94FB35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4</w:t>
            </w:r>
          </w:p>
        </w:tc>
      </w:tr>
      <w:tr w:rsidR="00753962" w:rsidRPr="00C56632" w14:paraId="79E25FAB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00304774" w14:textId="77777777" w:rsidR="00753962" w:rsidRPr="00C56632" w:rsidRDefault="00390A7A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F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5731E41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3007192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1B5BA44A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25BA5F2F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1C510D50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7C7D1BE7" w14:textId="77777777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ual Enrollment/Early College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66A465A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4BDB9CF1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4320A005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55A7AAD2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577621D1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C78736D" w14:textId="411D6818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ate</w:t>
            </w:r>
            <w:r w:rsidR="00297D84"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-</w:t>
            </w: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Approved Career </w:t>
            </w:r>
            <w:r w:rsidR="005D576B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athway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63F113BB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328EE5F2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F1835CE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4ED4DEDA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1E093921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9FC39D9" w14:textId="77777777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Advanced: </w:t>
            </w:r>
            <w:r w:rsidRPr="00C56632">
              <w:rPr>
                <w:rFonts w:ascii="Tahoma" w:eastAsia="Tahoma" w:hAnsi="Tahoma" w:cs="Tahoma"/>
              </w:rPr>
              <w:t xml:space="preserve"> </w:t>
            </w:r>
            <w:r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>Advanced Placement (AP), International Baccalaureate (IB) &amp; Cambr</w:t>
            </w:r>
            <w:r w:rsidR="00297D84"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>idge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0C441B64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C56632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BDB91D6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17695A9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5D5842D8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C56632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</w:tr>
      <w:tr w:rsidR="00DA5CD6" w:rsidRPr="00C56632" w14:paraId="594DB9C7" w14:textId="77777777" w:rsidTr="00390A7A">
        <w:trPr>
          <w:trHeight w:val="768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2E1669A" w14:textId="625083A0" w:rsidR="00DA5CD6" w:rsidRPr="00C56632" w:rsidRDefault="00E22CCA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7C2A03F3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72E67198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0DA0B8DA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69E03492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</w:tr>
    </w:tbl>
    <w:p w14:paraId="15DCE0FC" w14:textId="77777777" w:rsidR="00EB4EBF" w:rsidRPr="00C56632" w:rsidRDefault="00EB4EBF" w:rsidP="00297D84">
      <w:pPr>
        <w:rPr>
          <w:rFonts w:ascii="Tahoma" w:hAnsi="Tahoma" w:cs="Tahoma"/>
        </w:rPr>
      </w:pPr>
    </w:p>
    <w:sectPr w:rsidR="00EB4EBF" w:rsidRPr="00C56632" w:rsidSect="005804D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810" w:bottom="288" w:left="810" w:header="720" w:footer="3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A9077" w14:textId="77777777" w:rsidR="009E368F" w:rsidRDefault="009E368F" w:rsidP="002137BE">
      <w:pPr>
        <w:spacing w:after="0" w:line="240" w:lineRule="auto"/>
      </w:pPr>
      <w:r>
        <w:separator/>
      </w:r>
    </w:p>
  </w:endnote>
  <w:endnote w:type="continuationSeparator" w:id="0">
    <w:p w14:paraId="344F5A05" w14:textId="77777777" w:rsidR="009E368F" w:rsidRDefault="009E368F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EA29D" w14:textId="77777777" w:rsidR="00CE1F59" w:rsidRDefault="00CE1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857DB" w14:textId="77777777" w:rsidR="00CE1F59" w:rsidRDefault="00CE1F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C49DC" w14:textId="77777777" w:rsidR="00CE1F59" w:rsidRDefault="00CE1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EF686" w14:textId="77777777" w:rsidR="009E368F" w:rsidRDefault="009E368F" w:rsidP="002137BE">
      <w:pPr>
        <w:spacing w:after="0" w:line="240" w:lineRule="auto"/>
      </w:pPr>
      <w:r>
        <w:separator/>
      </w:r>
    </w:p>
  </w:footnote>
  <w:footnote w:type="continuationSeparator" w:id="0">
    <w:p w14:paraId="667DEA11" w14:textId="77777777" w:rsidR="009E368F" w:rsidRDefault="009E368F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F7DA9" w14:textId="77777777" w:rsidR="00CE1F59" w:rsidRDefault="00CE1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CE1F59" w:rsidRPr="00C67AAE" w14:paraId="6664786D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41EC710F" w14:textId="77777777" w:rsidR="00CE1F59" w:rsidRPr="00C67AAE" w:rsidRDefault="00CE1F59" w:rsidP="00CE1F59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376CDD77" wp14:editId="6678FF56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1" name="Picture 1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26BA2B3C" w14:textId="20AC85DC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F196E05" w14:textId="77777777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D9E8BC3" w14:textId="6D4E54CA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783B0B2" w14:textId="159810EE" w:rsidR="000C65B7" w:rsidRPr="00CE1F59" w:rsidRDefault="00EF71FA" w:rsidP="00CE1F5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D4777D6" wp14:editId="4FDCEB13">
              <wp:simplePos x="0" y="0"/>
              <wp:positionH relativeFrom="page">
                <wp:posOffset>19050</wp:posOffset>
              </wp:positionH>
              <wp:positionV relativeFrom="page">
                <wp:posOffset>597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76919D" id="Rectangle 3" o:spid="_x0000_s1026" style="position:absolute;margin-left:1.5pt;margin-top:.4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" fillcolor="#31af49" stroked="f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30710" w14:textId="77777777" w:rsidR="00CE1F59" w:rsidRDefault="00CE1F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88445275">
    <w:abstractNumId w:val="2"/>
  </w:num>
  <w:num w:numId="2" w16cid:durableId="1687246763">
    <w:abstractNumId w:val="4"/>
  </w:num>
  <w:num w:numId="3" w16cid:durableId="1978217384">
    <w:abstractNumId w:val="1"/>
  </w:num>
  <w:num w:numId="4" w16cid:durableId="1661422990">
    <w:abstractNumId w:val="0"/>
  </w:num>
  <w:num w:numId="5" w16cid:durableId="17261778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7I0Nja0MDcxNDJT0lEKTi0uzszPAykwNKkFAPmk3xQtAAAA"/>
  </w:docVars>
  <w:rsids>
    <w:rsidRoot w:val="001C512B"/>
    <w:rsid w:val="00016B81"/>
    <w:rsid w:val="00027453"/>
    <w:rsid w:val="000325FD"/>
    <w:rsid w:val="00082FF9"/>
    <w:rsid w:val="000A4154"/>
    <w:rsid w:val="000A765B"/>
    <w:rsid w:val="000C65B7"/>
    <w:rsid w:val="001478A0"/>
    <w:rsid w:val="00166C23"/>
    <w:rsid w:val="001C512B"/>
    <w:rsid w:val="00205DEF"/>
    <w:rsid w:val="002137BE"/>
    <w:rsid w:val="00231BE7"/>
    <w:rsid w:val="00251518"/>
    <w:rsid w:val="002740FB"/>
    <w:rsid w:val="00290E67"/>
    <w:rsid w:val="002923FA"/>
    <w:rsid w:val="00297D84"/>
    <w:rsid w:val="002D0AF1"/>
    <w:rsid w:val="00342A81"/>
    <w:rsid w:val="00344A59"/>
    <w:rsid w:val="00350FFE"/>
    <w:rsid w:val="003542F7"/>
    <w:rsid w:val="00354D66"/>
    <w:rsid w:val="00390A7A"/>
    <w:rsid w:val="003A10F4"/>
    <w:rsid w:val="00416934"/>
    <w:rsid w:val="00423023"/>
    <w:rsid w:val="00437428"/>
    <w:rsid w:val="00463962"/>
    <w:rsid w:val="00464D6F"/>
    <w:rsid w:val="004803F3"/>
    <w:rsid w:val="00497815"/>
    <w:rsid w:val="004A7001"/>
    <w:rsid w:val="004F1695"/>
    <w:rsid w:val="005229BF"/>
    <w:rsid w:val="005804D2"/>
    <w:rsid w:val="005A6089"/>
    <w:rsid w:val="005D576B"/>
    <w:rsid w:val="00607AC4"/>
    <w:rsid w:val="00627FDF"/>
    <w:rsid w:val="00684D68"/>
    <w:rsid w:val="006A4FA0"/>
    <w:rsid w:val="006C0A41"/>
    <w:rsid w:val="006C0CE4"/>
    <w:rsid w:val="006C378F"/>
    <w:rsid w:val="006D6EC7"/>
    <w:rsid w:val="006F472E"/>
    <w:rsid w:val="00702CBF"/>
    <w:rsid w:val="00710409"/>
    <w:rsid w:val="00726B1F"/>
    <w:rsid w:val="00753962"/>
    <w:rsid w:val="00793222"/>
    <w:rsid w:val="00796554"/>
    <w:rsid w:val="00800482"/>
    <w:rsid w:val="00824F5A"/>
    <w:rsid w:val="00833B99"/>
    <w:rsid w:val="00840932"/>
    <w:rsid w:val="0087707B"/>
    <w:rsid w:val="008F3326"/>
    <w:rsid w:val="00902AE2"/>
    <w:rsid w:val="00903D61"/>
    <w:rsid w:val="0092528D"/>
    <w:rsid w:val="00972029"/>
    <w:rsid w:val="0097740C"/>
    <w:rsid w:val="009E368F"/>
    <w:rsid w:val="009E3F06"/>
    <w:rsid w:val="00A01AB4"/>
    <w:rsid w:val="00A02E5B"/>
    <w:rsid w:val="00A11510"/>
    <w:rsid w:val="00A15F75"/>
    <w:rsid w:val="00A27963"/>
    <w:rsid w:val="00A30B4E"/>
    <w:rsid w:val="00A73EDA"/>
    <w:rsid w:val="00A87322"/>
    <w:rsid w:val="00AC485F"/>
    <w:rsid w:val="00AE66F2"/>
    <w:rsid w:val="00B454D6"/>
    <w:rsid w:val="00B7705C"/>
    <w:rsid w:val="00B85595"/>
    <w:rsid w:val="00BB06DE"/>
    <w:rsid w:val="00BB081B"/>
    <w:rsid w:val="00C065C8"/>
    <w:rsid w:val="00C21BC8"/>
    <w:rsid w:val="00C30183"/>
    <w:rsid w:val="00C56632"/>
    <w:rsid w:val="00C7502E"/>
    <w:rsid w:val="00C76FB7"/>
    <w:rsid w:val="00CA380B"/>
    <w:rsid w:val="00CE1F59"/>
    <w:rsid w:val="00CF2E02"/>
    <w:rsid w:val="00D410F5"/>
    <w:rsid w:val="00D466D3"/>
    <w:rsid w:val="00D4786E"/>
    <w:rsid w:val="00D71EE8"/>
    <w:rsid w:val="00D73CCC"/>
    <w:rsid w:val="00D85DEA"/>
    <w:rsid w:val="00D864D3"/>
    <w:rsid w:val="00DA0AD4"/>
    <w:rsid w:val="00DA5CD6"/>
    <w:rsid w:val="00DB18A5"/>
    <w:rsid w:val="00DD224D"/>
    <w:rsid w:val="00E02E94"/>
    <w:rsid w:val="00E057D5"/>
    <w:rsid w:val="00E22CCA"/>
    <w:rsid w:val="00E44FFC"/>
    <w:rsid w:val="00E94525"/>
    <w:rsid w:val="00E96DD0"/>
    <w:rsid w:val="00EB4EBF"/>
    <w:rsid w:val="00ED0ED1"/>
    <w:rsid w:val="00ED1326"/>
    <w:rsid w:val="00ED7169"/>
    <w:rsid w:val="00EF165E"/>
    <w:rsid w:val="00EF1C7C"/>
    <w:rsid w:val="00EF71FA"/>
    <w:rsid w:val="00F17BAC"/>
    <w:rsid w:val="00F17C78"/>
    <w:rsid w:val="00F53BBC"/>
    <w:rsid w:val="00F55BD4"/>
    <w:rsid w:val="00F5658F"/>
    <w:rsid w:val="00F85E72"/>
    <w:rsid w:val="00F87356"/>
    <w:rsid w:val="00FA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64AFE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E7CBE-4371-4338-81AC-E827CEE47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2</cp:revision>
  <dcterms:created xsi:type="dcterms:W3CDTF">2022-08-30T14:35:00Z</dcterms:created>
  <dcterms:modified xsi:type="dcterms:W3CDTF">2022-08-30T14:35:00Z</dcterms:modified>
</cp:coreProperties>
</file>